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5AF70" w14:textId="77777777" w:rsidR="009B3F00" w:rsidRDefault="009B3F00" w:rsidP="009B3F00">
      <w:pPr>
        <w:spacing w:before="120" w:after="12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HTJEV</w:t>
      </w:r>
      <w:r w:rsidRPr="0044121F">
        <w:rPr>
          <w:rFonts w:ascii="Times New Roman" w:hAnsi="Times New Roman"/>
          <w:b/>
          <w:sz w:val="24"/>
          <w:szCs w:val="24"/>
        </w:rPr>
        <w:t xml:space="preserve"> </w:t>
      </w:r>
    </w:p>
    <w:p w14:paraId="2E856884" w14:textId="56FFD847" w:rsidR="00D20456" w:rsidRPr="00D20456" w:rsidRDefault="009B3F00" w:rsidP="00D20456">
      <w:pPr>
        <w:spacing w:before="120" w:after="24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4B547D">
        <w:rPr>
          <w:rFonts w:ascii="Times New Roman" w:hAnsi="Times New Roman"/>
          <w:b/>
          <w:sz w:val="24"/>
          <w:szCs w:val="24"/>
        </w:rPr>
        <w:t>za korištenje invazivn</w:t>
      </w:r>
      <w:r>
        <w:rPr>
          <w:rFonts w:ascii="Times New Roman" w:hAnsi="Times New Roman"/>
          <w:b/>
          <w:sz w:val="24"/>
          <w:szCs w:val="24"/>
        </w:rPr>
        <w:t xml:space="preserve">ih stranih vrsta </w:t>
      </w:r>
      <w:r w:rsidR="00DE57E7">
        <w:rPr>
          <w:rFonts w:ascii="Times New Roman" w:hAnsi="Times New Roman"/>
          <w:b/>
          <w:sz w:val="24"/>
          <w:szCs w:val="24"/>
        </w:rPr>
        <w:t>koje predstavljaju zabrinutost u Republici Hrvatskoj</w:t>
      </w:r>
      <w:r w:rsidRPr="004B547D">
        <w:rPr>
          <w:rFonts w:ascii="Times New Roman" w:hAnsi="Times New Roman"/>
          <w:b/>
          <w:sz w:val="24"/>
          <w:szCs w:val="24"/>
        </w:rPr>
        <w:t xml:space="preserve"> sukladno</w:t>
      </w:r>
      <w:r>
        <w:rPr>
          <w:rFonts w:ascii="Times New Roman" w:hAnsi="Times New Roman"/>
          <w:b/>
          <w:sz w:val="24"/>
          <w:szCs w:val="24"/>
        </w:rPr>
        <w:t xml:space="preserve"> odredbama članka </w:t>
      </w:r>
      <w:r w:rsidR="00D20456">
        <w:rPr>
          <w:rFonts w:ascii="Times New Roman" w:hAnsi="Times New Roman"/>
          <w:b/>
          <w:sz w:val="24"/>
          <w:szCs w:val="24"/>
        </w:rPr>
        <w:t>10</w:t>
      </w:r>
      <w:r>
        <w:rPr>
          <w:rFonts w:ascii="Times New Roman" w:hAnsi="Times New Roman"/>
          <w:b/>
          <w:sz w:val="24"/>
          <w:szCs w:val="24"/>
        </w:rPr>
        <w:t xml:space="preserve">.  </w:t>
      </w:r>
      <w:r w:rsidR="00D20456" w:rsidRPr="00D20456">
        <w:rPr>
          <w:rFonts w:ascii="Times New Roman" w:hAnsi="Times New Roman"/>
          <w:b/>
          <w:sz w:val="24"/>
          <w:szCs w:val="24"/>
        </w:rPr>
        <w:t>Zakon</w:t>
      </w:r>
      <w:r w:rsidR="00D20456">
        <w:rPr>
          <w:rFonts w:ascii="Times New Roman" w:hAnsi="Times New Roman"/>
          <w:b/>
          <w:sz w:val="24"/>
          <w:szCs w:val="24"/>
        </w:rPr>
        <w:t>a</w:t>
      </w:r>
      <w:r w:rsidR="00D20456" w:rsidRPr="00D20456">
        <w:rPr>
          <w:rFonts w:ascii="Times New Roman" w:hAnsi="Times New Roman"/>
          <w:b/>
          <w:sz w:val="24"/>
          <w:szCs w:val="24"/>
        </w:rPr>
        <w:t xml:space="preserve"> o sprječavanju unošenja i širenja stranih te invazivnih stranih vrsta i upravljanju njima</w:t>
      </w:r>
      <w:r w:rsidR="00D20456">
        <w:rPr>
          <w:rFonts w:ascii="Times New Roman" w:hAnsi="Times New Roman"/>
          <w:b/>
          <w:sz w:val="24"/>
          <w:szCs w:val="24"/>
        </w:rPr>
        <w:t xml:space="preserve"> (</w:t>
      </w:r>
      <w:r w:rsidR="00D20456" w:rsidRPr="00D20456">
        <w:rPr>
          <w:rFonts w:ascii="Times New Roman" w:hAnsi="Times New Roman"/>
          <w:b/>
          <w:sz w:val="24"/>
          <w:szCs w:val="24"/>
        </w:rPr>
        <w:t>NN </w:t>
      </w:r>
      <w:r w:rsidR="00D20456" w:rsidRPr="00D20456">
        <w:rPr>
          <w:rFonts w:ascii="Times New Roman" w:hAnsi="Times New Roman"/>
          <w:b/>
          <w:bCs/>
          <w:sz w:val="24"/>
          <w:szCs w:val="24"/>
        </w:rPr>
        <w:t>15/18</w:t>
      </w:r>
      <w:r w:rsidR="00D20456" w:rsidRPr="00D20456">
        <w:rPr>
          <w:rFonts w:ascii="Times New Roman" w:hAnsi="Times New Roman"/>
          <w:b/>
          <w:sz w:val="24"/>
          <w:szCs w:val="24"/>
        </w:rPr>
        <w:t>, </w:t>
      </w:r>
      <w:r w:rsidR="00D20456" w:rsidRPr="00D20456">
        <w:rPr>
          <w:rFonts w:ascii="Times New Roman" w:hAnsi="Times New Roman"/>
          <w:b/>
          <w:bCs/>
          <w:sz w:val="24"/>
          <w:szCs w:val="24"/>
        </w:rPr>
        <w:t>14/19</w:t>
      </w:r>
      <w:r w:rsidR="00D20456">
        <w:rPr>
          <w:rFonts w:ascii="Times New Roman" w:hAnsi="Times New Roman"/>
          <w:b/>
          <w:bCs/>
          <w:sz w:val="24"/>
          <w:szCs w:val="24"/>
        </w:rPr>
        <w:t>)</w:t>
      </w:r>
    </w:p>
    <w:tbl>
      <w:tblPr>
        <w:tblW w:w="1076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17"/>
        <w:gridCol w:w="2882"/>
        <w:gridCol w:w="7367"/>
      </w:tblGrid>
      <w:tr w:rsidR="009B3F00" w:rsidRPr="00101C0B" w14:paraId="20C4DD61" w14:textId="77777777" w:rsidTr="003B5491">
        <w:trPr>
          <w:jc w:val="center"/>
        </w:trPr>
        <w:tc>
          <w:tcPr>
            <w:tcW w:w="107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97848E" w14:textId="77777777" w:rsidR="009B3F00" w:rsidRPr="00101C0B" w:rsidRDefault="009B3F00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I. PODACI O PODNOSITELJU ZAHTJEVA</w:t>
            </w:r>
          </w:p>
        </w:tc>
      </w:tr>
      <w:tr w:rsidR="009B3F00" w:rsidRPr="00101C0B" w14:paraId="6B045FAD" w14:textId="77777777" w:rsidTr="00FF09F7">
        <w:trPr>
          <w:jc w:val="center"/>
        </w:trPr>
        <w:tc>
          <w:tcPr>
            <w:tcW w:w="5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B6DA901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28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8F9723D" w14:textId="77777777" w:rsidR="009B3F00" w:rsidRPr="00DE57E7" w:rsidRDefault="00FF09F7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>Podnositelj zahtjeva</w:t>
            </w:r>
            <w:r w:rsidR="009B3F00" w:rsidRPr="00DE57E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14A07710" w14:textId="77777777" w:rsidR="009B3F00" w:rsidRPr="00DE57E7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3"/>
                  <w:enabled/>
                  <w:calcOnExit w:val="0"/>
                  <w:textInput/>
                </w:ffData>
              </w:fldChar>
            </w:r>
            <w:bookmarkStart w:id="0" w:name="Tekst33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0"/>
          </w:p>
        </w:tc>
      </w:tr>
      <w:tr w:rsidR="009B3F00" w:rsidRPr="00101C0B" w14:paraId="271398FB" w14:textId="77777777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1D758E6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2882" w:type="dxa"/>
            <w:shd w:val="clear" w:color="auto" w:fill="auto"/>
            <w:vAlign w:val="center"/>
          </w:tcPr>
          <w:p w14:paraId="5D7A3C81" w14:textId="77777777" w:rsidR="009B3F00" w:rsidRPr="00DE57E7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Sjedište </w:t>
            </w:r>
            <w:r w:rsidR="00FF09F7" w:rsidRPr="00DE57E7">
              <w:rPr>
                <w:rFonts w:ascii="Times New Roman" w:hAnsi="Times New Roman"/>
                <w:sz w:val="20"/>
                <w:szCs w:val="20"/>
              </w:rPr>
              <w:t>podnositelja zahtjeva</w:t>
            </w:r>
            <w:r w:rsidRPr="00DE57E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14:paraId="35700F9C" w14:textId="77777777" w:rsidR="009B3F00" w:rsidRPr="00DE57E7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2"/>
                  <w:enabled/>
                  <w:calcOnExit w:val="0"/>
                  <w:textInput/>
                </w:ffData>
              </w:fldChar>
            </w:r>
            <w:bookmarkStart w:id="1" w:name="Tekst32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"/>
          </w:p>
        </w:tc>
      </w:tr>
      <w:tr w:rsidR="009B3F00" w:rsidRPr="00101C0B" w14:paraId="13EE288C" w14:textId="77777777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5E0AFB3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3.</w:t>
            </w:r>
          </w:p>
        </w:tc>
        <w:tc>
          <w:tcPr>
            <w:tcW w:w="2882" w:type="dxa"/>
            <w:shd w:val="clear" w:color="auto" w:fill="auto"/>
            <w:vAlign w:val="center"/>
          </w:tcPr>
          <w:p w14:paraId="07C129B1" w14:textId="77777777" w:rsidR="009B3F00" w:rsidRPr="00DE57E7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>OIB</w:t>
            </w:r>
            <w:r w:rsidRPr="00DE57E7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14:paraId="18691F9A" w14:textId="77777777" w:rsidR="009B3F00" w:rsidRPr="00DE57E7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1"/>
                  <w:enabled/>
                  <w:calcOnExit w:val="0"/>
                  <w:textInput/>
                </w:ffData>
              </w:fldChar>
            </w:r>
            <w:bookmarkStart w:id="2" w:name="Tekst31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"/>
          </w:p>
        </w:tc>
      </w:tr>
      <w:tr w:rsidR="009B3F00" w:rsidRPr="00101C0B" w14:paraId="525FFB61" w14:textId="77777777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2962EEB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4.</w:t>
            </w:r>
          </w:p>
        </w:tc>
        <w:tc>
          <w:tcPr>
            <w:tcW w:w="2882" w:type="dxa"/>
            <w:shd w:val="clear" w:color="auto" w:fill="auto"/>
            <w:vAlign w:val="center"/>
          </w:tcPr>
          <w:p w14:paraId="4692BFB8" w14:textId="77777777" w:rsidR="00336F09" w:rsidRPr="00DE57E7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Kontakt podaci </w:t>
            </w:r>
          </w:p>
          <w:p w14:paraId="06D1C13A" w14:textId="77777777" w:rsidR="009B3F00" w:rsidRPr="00DE57E7" w:rsidRDefault="00336F09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9B3F00" w:rsidRPr="00DE57E7">
              <w:rPr>
                <w:rFonts w:ascii="Times New Roman" w:hAnsi="Times New Roman"/>
                <w:sz w:val="20"/>
                <w:szCs w:val="20"/>
              </w:rPr>
              <w:t>(Broj telefona i adresa e-pošte)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14:paraId="37EE7735" w14:textId="77777777" w:rsidR="009B3F00" w:rsidRPr="00DE57E7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0"/>
                  <w:enabled/>
                  <w:calcOnExit w:val="0"/>
                  <w:textInput/>
                </w:ffData>
              </w:fldChar>
            </w:r>
            <w:bookmarkStart w:id="3" w:name="Tekst30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3"/>
          </w:p>
        </w:tc>
      </w:tr>
      <w:tr w:rsidR="009B3F00" w:rsidRPr="00101C0B" w14:paraId="4607CA80" w14:textId="77777777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73B8AE2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5.</w:t>
            </w:r>
          </w:p>
        </w:tc>
        <w:tc>
          <w:tcPr>
            <w:tcW w:w="2882" w:type="dxa"/>
            <w:shd w:val="clear" w:color="auto" w:fill="auto"/>
            <w:vAlign w:val="center"/>
          </w:tcPr>
          <w:p w14:paraId="524BE75A" w14:textId="77777777" w:rsidR="00FF09F7" w:rsidRPr="00DE57E7" w:rsidRDefault="00FF09F7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4F74D13" w14:textId="77777777" w:rsidR="009B3F00" w:rsidRPr="00DE57E7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Opis djelatnosti </w:t>
            </w:r>
            <w:r w:rsidR="00246E69" w:rsidRPr="00DE57E7">
              <w:rPr>
                <w:rFonts w:ascii="Times New Roman" w:hAnsi="Times New Roman"/>
                <w:sz w:val="20"/>
                <w:szCs w:val="20"/>
              </w:rPr>
              <w:t>podnositelja zahtjeva</w:t>
            </w:r>
          </w:p>
          <w:p w14:paraId="5E54A286" w14:textId="77777777" w:rsidR="00FF09F7" w:rsidRPr="00DE57E7" w:rsidRDefault="00FF09F7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14:paraId="6FEBD99A" w14:textId="77777777" w:rsidR="009B3F00" w:rsidRPr="00DE57E7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bookmarkStart w:id="4" w:name="Tekst29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4"/>
          </w:p>
        </w:tc>
      </w:tr>
      <w:tr w:rsidR="009B3F00" w:rsidRPr="00101C0B" w14:paraId="195FF458" w14:textId="77777777" w:rsidTr="003B5491">
        <w:trPr>
          <w:jc w:val="center"/>
        </w:trPr>
        <w:tc>
          <w:tcPr>
            <w:tcW w:w="1076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9BAD9B" w14:textId="77777777" w:rsidR="009B3F00" w:rsidRPr="00DE57E7" w:rsidRDefault="009B3F00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II. PODACI O INVAZIVNOJ STRANOJ VRSTI </w:t>
            </w:r>
          </w:p>
        </w:tc>
      </w:tr>
      <w:tr w:rsidR="009B3F00" w:rsidRPr="00101C0B" w14:paraId="341FF825" w14:textId="77777777" w:rsidTr="00FF09F7">
        <w:trPr>
          <w:jc w:val="center"/>
        </w:trPr>
        <w:tc>
          <w:tcPr>
            <w:tcW w:w="5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112D9010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BFC8337" w14:textId="4BD6CA7D" w:rsidR="009B3F00" w:rsidRPr="00DE57E7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>Znanstveni naziv</w:t>
            </w:r>
          </w:p>
        </w:tc>
        <w:tc>
          <w:tcPr>
            <w:tcW w:w="73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4142A0CF" w14:textId="77777777" w:rsidR="009B3F00" w:rsidRPr="00DE57E7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5" w:name="Tekst10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5"/>
          </w:p>
        </w:tc>
      </w:tr>
      <w:tr w:rsidR="009B3F00" w:rsidRPr="00101C0B" w14:paraId="028325EB" w14:textId="77777777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97F8034" w14:textId="77777777"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shd w:val="clear" w:color="auto" w:fill="auto"/>
            <w:vAlign w:val="center"/>
          </w:tcPr>
          <w:p w14:paraId="3B661FC9" w14:textId="77777777" w:rsidR="009B3F00" w:rsidRPr="00DE57E7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>Opis razvojnog stadija ili oblika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14:paraId="57DE3424" w14:textId="77777777" w:rsidR="009B3F00" w:rsidRPr="00DE57E7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E57E7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6" w:name="Tekst11"/>
            <w:r w:rsidRPr="00DE57E7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DE57E7">
              <w:rPr>
                <w:rFonts w:ascii="Times New Roman" w:hAnsi="Times New Roman"/>
                <w:sz w:val="20"/>
                <w:szCs w:val="20"/>
              </w:rPr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 w:rsidRPr="00DE57E7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6"/>
          </w:p>
        </w:tc>
      </w:tr>
      <w:tr w:rsidR="009B3F00" w:rsidRPr="00101C0B" w14:paraId="1DEE5C31" w14:textId="77777777" w:rsidTr="00FF09F7">
        <w:trPr>
          <w:trHeight w:val="1127"/>
          <w:jc w:val="center"/>
        </w:trPr>
        <w:tc>
          <w:tcPr>
            <w:tcW w:w="51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9763384" w14:textId="77777777" w:rsidR="009B3F00" w:rsidRPr="0034368D" w:rsidRDefault="009B3F00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4.</w:t>
            </w:r>
          </w:p>
        </w:tc>
        <w:tc>
          <w:tcPr>
            <w:tcW w:w="288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6A2FE28" w14:textId="77777777" w:rsidR="009B3F00" w:rsidRPr="00DE57E7" w:rsidRDefault="009B3F00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>Datum podnošenja zahtjeva</w:t>
            </w:r>
          </w:p>
          <w:sdt>
            <w:sdtPr>
              <w:rPr>
                <w:rFonts w:ascii="Times New Roman" w:hAnsi="Times New Roman"/>
                <w:sz w:val="20"/>
                <w:szCs w:val="20"/>
              </w:rPr>
              <w:id w:val="2147076216"/>
              <w:placeholder>
                <w:docPart w:val="7E5407F2C7104C7FBF2FE29522035405"/>
              </w:placeholder>
              <w:showingPlcHdr/>
              <w:date w:fullDate="2017-09-14T00:00:00Z">
                <w:dateFormat w:val="d. MMMM yyyy."/>
                <w:lid w:val="hr-HR"/>
                <w:storeMappedDataAs w:val="dateTime"/>
                <w:calendar w:val="gregorian"/>
              </w:date>
            </w:sdtPr>
            <w:sdtContent>
              <w:p w14:paraId="15FD2F02" w14:textId="77777777" w:rsidR="009B3F00" w:rsidRPr="00DE57E7" w:rsidRDefault="00336F09" w:rsidP="00FF09F7">
                <w:pPr>
                  <w:spacing w:before="60" w:after="60" w:line="240" w:lineRule="auto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DE57E7">
                  <w:rPr>
                    <w:rStyle w:val="Tekstrezerviranogmjesta"/>
                    <w:sz w:val="18"/>
                  </w:rPr>
                  <w:t>Kliknite ili dodirnite ovdje da biste unijeli datum.</w:t>
                </w:r>
              </w:p>
            </w:sdtContent>
          </w:sdt>
        </w:tc>
        <w:tc>
          <w:tcPr>
            <w:tcW w:w="736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01177A" w14:textId="77777777" w:rsidR="009B3F00" w:rsidRPr="00DE57E7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>15. Potpis</w:t>
            </w:r>
            <w:r w:rsidR="00E9014D"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 i pečat</w:t>
            </w:r>
            <w:r w:rsidRPr="00DE57E7">
              <w:rPr>
                <w:rFonts w:ascii="Times New Roman" w:hAnsi="Times New Roman"/>
                <w:b/>
                <w:sz w:val="20"/>
                <w:szCs w:val="20"/>
              </w:rPr>
              <w:t xml:space="preserve"> podnositelja zahtjeva</w:t>
            </w:r>
          </w:p>
        </w:tc>
      </w:tr>
    </w:tbl>
    <w:p w14:paraId="0E0D172D" w14:textId="77777777" w:rsidR="00643B8F" w:rsidRDefault="00643B8F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</w:p>
    <w:p w14:paraId="552BA574" w14:textId="77777777" w:rsidR="00DE57E7" w:rsidRDefault="00DE57E7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</w:p>
    <w:p w14:paraId="2F1978F2" w14:textId="77777777" w:rsidR="00DE57E7" w:rsidRDefault="00DE57E7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</w:p>
    <w:p w14:paraId="273EDC2F" w14:textId="77777777" w:rsidR="00CC58DE" w:rsidRPr="00643B8F" w:rsidRDefault="00002513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  <w:r w:rsidRPr="00296CA9">
        <w:rPr>
          <w:rFonts w:ascii="Times New Roman" w:eastAsia="Times New Roman" w:hAnsi="Times New Roman"/>
          <w:b/>
          <w:color w:val="000000" w:themeColor="text1"/>
          <w:szCs w:val="20"/>
          <w:lang w:eastAsia="hr-HR"/>
        </w:rPr>
        <w:t>Informacije koje se obavezno prilažu uz zahtjev</w:t>
      </w:r>
      <w:r w:rsidR="007F0F69" w:rsidRPr="00643B8F">
        <w:rPr>
          <w:rFonts w:ascii="Times New Roman" w:eastAsia="Times New Roman" w:hAnsi="Times New Roman"/>
          <w:b/>
          <w:color w:val="000000"/>
          <w:szCs w:val="20"/>
          <w:lang w:eastAsia="hr-HR"/>
        </w:rPr>
        <w:t>:</w:t>
      </w:r>
    </w:p>
    <w:p w14:paraId="3191D1D0" w14:textId="77777777" w:rsidR="007F0F69" w:rsidRPr="00787708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zlozi za zatraženo dopuštenje</w:t>
      </w: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14:paraId="422AF121" w14:textId="77777777" w:rsidR="007F0F69" w:rsidRPr="00787708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daci o istraživačkom projektu (očekivani rezultati, opis prirode posla i laboratorijskih postupaka koji će se obavljati u kontroliranim uvjetima, razdoblje obavljanja uporabe u kontroliranim uvjetima invazivne strane vrste i sl.)</w:t>
      </w: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14:paraId="04714D4B" w14:textId="77777777" w:rsidR="00161CC4" w:rsidRPr="00787708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0060FD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daci</w:t>
      </w:r>
      <w:r w:rsidR="00161CC4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 kontroliranim uvjetima</w:t>
      </w:r>
      <w:r w:rsidR="000060FD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(i dokazi</w:t>
      </w:r>
      <w:r w:rsidR="0072424F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)</w:t>
      </w:r>
      <w:r w:rsidR="00161CC4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:</w:t>
      </w:r>
    </w:p>
    <w:p w14:paraId="09AEE29B" w14:textId="663EE2FD" w:rsidR="007F0F69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mjena prostorija</w:t>
      </w:r>
      <w:r w:rsidR="00955E74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dnosno </w:t>
      </w:r>
      <w:r w:rsidR="00021455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boratorija ili proizvodnih odjela u objektima</w:t>
      </w:r>
    </w:p>
    <w:p w14:paraId="15381C2B" w14:textId="1596E76B" w:rsidR="00021455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k</w:t>
      </w:r>
      <w:r w:rsidR="00021455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pacitet sustava s kontroliranim uvjetima u odnosu na određeni broj invazivnih stranih vrsta i jedinki</w:t>
      </w:r>
    </w:p>
    <w:p w14:paraId="435990F3" w14:textId="5938AFBD" w:rsidR="00021455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a koji su jedinke fizički izolirane i nedostupne neovlaštenim osobama</w:t>
      </w:r>
    </w:p>
    <w:p w14:paraId="5E1AA1AD" w14:textId="6EBAC484" w:rsidR="00021455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</w:t>
      </w:r>
      <w:r w:rsidR="00021455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vjeti držanja i postupanja u kontroliranim uvjetima s invazivnom stranom vrstom koja izaziva zabrinutost u </w:t>
      </w:r>
      <w:r w:rsidR="00A52228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epublici Hrvatskoj</w:t>
      </w:r>
    </w:p>
    <w:p w14:paraId="3EB95D2A" w14:textId="0E11FA83" w:rsidR="00021455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vjeti </w:t>
      </w:r>
      <w:r w:rsidR="00021455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transporta do i od sustava s kontroliranim uvjetima invazivne strane vrste koja izaziva zabrinutost u </w:t>
      </w:r>
      <w:r w:rsidR="00A52228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epublici Hrvatskoj</w:t>
      </w:r>
    </w:p>
    <w:p w14:paraId="6837DCA3" w14:textId="62C41F1F" w:rsidR="00021455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upravljanja rizikom od bijega ili širenja ili neovlaštenog uklanjanja invazivne strane vrste koja izaziva zabrinutost u </w:t>
      </w:r>
      <w:r w:rsidR="00A52228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epublici Hrvatskoj</w:t>
      </w:r>
    </w:p>
    <w:p w14:paraId="381792FB" w14:textId="18EAD68F" w:rsidR="007F0F69" w:rsidRPr="00787708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otokol čišćenja, dezinfekcije, održavanja i rukovanja otpadom (podatke o otpadu koji će se proizvesti, tehnike predviđene za inaktivaciju i uklanjanje otpada i odredište konačnog zbrinjavanja)</w:t>
      </w:r>
    </w:p>
    <w:p w14:paraId="618050A8" w14:textId="67A6E105" w:rsidR="00787708" w:rsidRDefault="00CE7ED8" w:rsidP="00787708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d</w:t>
      </w:r>
      <w:r w:rsidR="007F0F69" w:rsidRP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kazi k</w:t>
      </w:r>
      <w:r w:rsidR="00AA5C61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jima se potvrđuje ispunjavanje uvjeta iz toč</w:t>
      </w:r>
      <w:r w:rsid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k</w:t>
      </w:r>
      <w:r w:rsid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e</w:t>
      </w:r>
      <w:r w:rsid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3.</w:t>
      </w:r>
    </w:p>
    <w:p w14:paraId="51D913A8" w14:textId="7B0E34C7" w:rsidR="00CC58DE" w:rsidRPr="00787708" w:rsidRDefault="00002513" w:rsidP="00787708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akta o osnivanju pravne osobe</w:t>
      </w:r>
      <w:r w:rsidR="00787708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.</w:t>
      </w:r>
    </w:p>
    <w:p w14:paraId="4D114C3A" w14:textId="36B31D88" w:rsidR="009515EA" w:rsidRPr="009515EA" w:rsidRDefault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</w:p>
    <w:sectPr w:rsidR="009515EA" w:rsidRPr="009515EA" w:rsidSect="00D579E3">
      <w:footerReference w:type="default" r:id="rId8"/>
      <w:pgSz w:w="11906" w:h="16838"/>
      <w:pgMar w:top="1103" w:right="991" w:bottom="284" w:left="1134" w:header="426" w:footer="2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5DEF9" w14:textId="77777777" w:rsidR="00D579E3" w:rsidRDefault="00D579E3" w:rsidP="007F0F69">
      <w:pPr>
        <w:spacing w:after="0" w:line="240" w:lineRule="auto"/>
      </w:pPr>
      <w:r>
        <w:separator/>
      </w:r>
    </w:p>
  </w:endnote>
  <w:endnote w:type="continuationSeparator" w:id="0">
    <w:p w14:paraId="507D7140" w14:textId="77777777" w:rsidR="00D579E3" w:rsidRDefault="00D579E3" w:rsidP="007F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BB390" w14:textId="77777777" w:rsidR="00CE7ED8" w:rsidRPr="00890919" w:rsidRDefault="00CE7ED8">
    <w:pPr>
      <w:pStyle w:val="Podnoje"/>
      <w:jc w:val="right"/>
      <w:rPr>
        <w:rFonts w:ascii="Times New Roman" w:hAnsi="Times New Roman"/>
        <w:sz w:val="16"/>
        <w:szCs w:val="16"/>
      </w:rPr>
    </w:pPr>
    <w:r w:rsidRPr="00890919">
      <w:rPr>
        <w:rFonts w:ascii="Times New Roman" w:hAnsi="Times New Roman"/>
        <w:sz w:val="16"/>
        <w:szCs w:val="16"/>
      </w:rPr>
      <w:t xml:space="preserve">Stranica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PAGE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5C1F61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  <w:r w:rsidRPr="00890919">
      <w:rPr>
        <w:rFonts w:ascii="Times New Roman" w:hAnsi="Times New Roman"/>
        <w:sz w:val="16"/>
        <w:szCs w:val="16"/>
      </w:rPr>
      <w:t xml:space="preserve"> od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NUMPAGES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5C1F61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</w:p>
  <w:p w14:paraId="6D647D17" w14:textId="77777777" w:rsidR="00CE7ED8" w:rsidRDefault="00CE7ED8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64251" w14:textId="77777777" w:rsidR="00D579E3" w:rsidRDefault="00D579E3" w:rsidP="007F0F69">
      <w:pPr>
        <w:spacing w:after="0" w:line="240" w:lineRule="auto"/>
      </w:pPr>
      <w:r>
        <w:separator/>
      </w:r>
    </w:p>
  </w:footnote>
  <w:footnote w:type="continuationSeparator" w:id="0">
    <w:p w14:paraId="24D79F60" w14:textId="77777777" w:rsidR="00D579E3" w:rsidRDefault="00D579E3" w:rsidP="007F0F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40FE2"/>
    <w:multiLevelType w:val="hybridMultilevel"/>
    <w:tmpl w:val="3F4A713C"/>
    <w:lvl w:ilvl="0" w:tplc="856E2E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E58773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B1B04A6"/>
    <w:multiLevelType w:val="hybridMultilevel"/>
    <w:tmpl w:val="C374EB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515ED0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4" w15:restartNumberingAfterBreak="0">
    <w:nsid w:val="33A91FFC"/>
    <w:multiLevelType w:val="hybridMultilevel"/>
    <w:tmpl w:val="BAAE3F2E"/>
    <w:lvl w:ilvl="0" w:tplc="D7D2202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B7A6638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F76E1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6DE0537"/>
    <w:multiLevelType w:val="hybridMultilevel"/>
    <w:tmpl w:val="B9E41226"/>
    <w:lvl w:ilvl="0" w:tplc="6D4ED4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B034067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9" w15:restartNumberingAfterBreak="0">
    <w:nsid w:val="5E9A0AB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A5B7A0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28194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96598160">
    <w:abstractNumId w:val="2"/>
  </w:num>
  <w:num w:numId="2" w16cid:durableId="2114280868">
    <w:abstractNumId w:val="3"/>
  </w:num>
  <w:num w:numId="3" w16cid:durableId="2138184809">
    <w:abstractNumId w:val="6"/>
  </w:num>
  <w:num w:numId="4" w16cid:durableId="1242330751">
    <w:abstractNumId w:val="8"/>
  </w:num>
  <w:num w:numId="5" w16cid:durableId="931012626">
    <w:abstractNumId w:val="5"/>
  </w:num>
  <w:num w:numId="6" w16cid:durableId="501510931">
    <w:abstractNumId w:val="4"/>
  </w:num>
  <w:num w:numId="7" w16cid:durableId="1822430161">
    <w:abstractNumId w:val="0"/>
  </w:num>
  <w:num w:numId="8" w16cid:durableId="1862164082">
    <w:abstractNumId w:val="7"/>
  </w:num>
  <w:num w:numId="9" w16cid:durableId="1281910565">
    <w:abstractNumId w:val="9"/>
  </w:num>
  <w:num w:numId="10" w16cid:durableId="1221672951">
    <w:abstractNumId w:val="11"/>
  </w:num>
  <w:num w:numId="11" w16cid:durableId="124541485">
    <w:abstractNumId w:val="10"/>
  </w:num>
  <w:num w:numId="12" w16cid:durableId="540289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TA3NDM0MzcwsDRU0lEKTi0uzszPAykwrQUAc01hqiwAAAA="/>
  </w:docVars>
  <w:rsids>
    <w:rsidRoot w:val="009B3F00"/>
    <w:rsid w:val="00002513"/>
    <w:rsid w:val="000060FD"/>
    <w:rsid w:val="00021455"/>
    <w:rsid w:val="00052963"/>
    <w:rsid w:val="00161CC4"/>
    <w:rsid w:val="001623DF"/>
    <w:rsid w:val="0018302D"/>
    <w:rsid w:val="00246E69"/>
    <w:rsid w:val="00292BF8"/>
    <w:rsid w:val="00336F09"/>
    <w:rsid w:val="00340152"/>
    <w:rsid w:val="003B5491"/>
    <w:rsid w:val="00456041"/>
    <w:rsid w:val="005621A0"/>
    <w:rsid w:val="005C1F61"/>
    <w:rsid w:val="00643B8F"/>
    <w:rsid w:val="006A3BFF"/>
    <w:rsid w:val="006C741C"/>
    <w:rsid w:val="007160FC"/>
    <w:rsid w:val="0072424F"/>
    <w:rsid w:val="007255C8"/>
    <w:rsid w:val="0073408A"/>
    <w:rsid w:val="007378A6"/>
    <w:rsid w:val="00774295"/>
    <w:rsid w:val="00787708"/>
    <w:rsid w:val="007E4CA2"/>
    <w:rsid w:val="007F0F69"/>
    <w:rsid w:val="00837A62"/>
    <w:rsid w:val="00890919"/>
    <w:rsid w:val="009515EA"/>
    <w:rsid w:val="00955E74"/>
    <w:rsid w:val="009B3F00"/>
    <w:rsid w:val="00A52228"/>
    <w:rsid w:val="00AA5C61"/>
    <w:rsid w:val="00AB7CB2"/>
    <w:rsid w:val="00AD2CC0"/>
    <w:rsid w:val="00BB70CC"/>
    <w:rsid w:val="00CB12B7"/>
    <w:rsid w:val="00CC58DE"/>
    <w:rsid w:val="00CE7ED8"/>
    <w:rsid w:val="00CF3766"/>
    <w:rsid w:val="00D20456"/>
    <w:rsid w:val="00D579E3"/>
    <w:rsid w:val="00DE57E7"/>
    <w:rsid w:val="00E577CE"/>
    <w:rsid w:val="00E82853"/>
    <w:rsid w:val="00E85610"/>
    <w:rsid w:val="00E9014D"/>
    <w:rsid w:val="00E91DCD"/>
    <w:rsid w:val="00EC4B41"/>
    <w:rsid w:val="00F74C0C"/>
    <w:rsid w:val="00F8432F"/>
    <w:rsid w:val="00FF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B12B00"/>
  <w15:chartTrackingRefBased/>
  <w15:docId w15:val="{12BCC1A7-AF63-4406-95F0-08C0F34BF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F00"/>
    <w:pPr>
      <w:spacing w:after="200" w:line="276" w:lineRule="auto"/>
    </w:pPr>
    <w:rPr>
      <w:rFonts w:ascii="Calibri" w:eastAsia="Calibri" w:hAnsi="Calibri" w:cs="Times New Roman"/>
    </w:rPr>
  </w:style>
  <w:style w:type="paragraph" w:styleId="Naslov1">
    <w:name w:val="heading 1"/>
    <w:basedOn w:val="Normal"/>
    <w:next w:val="Normal"/>
    <w:link w:val="Naslov1Char"/>
    <w:uiPriority w:val="9"/>
    <w:qFormat/>
    <w:rsid w:val="00D204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B3F00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B3F00"/>
    <w:rPr>
      <w:rFonts w:ascii="Calibri" w:eastAsia="Calibri" w:hAnsi="Calibri" w:cs="Times New Roman"/>
    </w:rPr>
  </w:style>
  <w:style w:type="character" w:styleId="Tekstrezerviranogmjesta">
    <w:name w:val="Placeholder Text"/>
    <w:basedOn w:val="Zadanifontodlomka"/>
    <w:uiPriority w:val="99"/>
    <w:semiHidden/>
    <w:rsid w:val="009B3F00"/>
    <w:rPr>
      <w:color w:val="808080"/>
    </w:rPr>
  </w:style>
  <w:style w:type="paragraph" w:styleId="Odlomakpopisa">
    <w:name w:val="List Paragraph"/>
    <w:basedOn w:val="Normal"/>
    <w:uiPriority w:val="34"/>
    <w:qFormat/>
    <w:rsid w:val="007F0F69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734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3408A"/>
    <w:rPr>
      <w:rFonts w:ascii="Segoe UI" w:eastAsia="Calibr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2424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2424F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2424F"/>
    <w:rPr>
      <w:rFonts w:ascii="Calibri" w:eastAsia="Calibri" w:hAnsi="Calibri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2424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2424F"/>
    <w:rPr>
      <w:rFonts w:ascii="Calibri" w:eastAsia="Calibri" w:hAnsi="Calibri" w:cs="Times New Roman"/>
      <w:b/>
      <w:bCs/>
      <w:sz w:val="20"/>
      <w:szCs w:val="20"/>
    </w:rPr>
  </w:style>
  <w:style w:type="character" w:customStyle="1" w:styleId="Naslov1Char">
    <w:name w:val="Naslov 1 Char"/>
    <w:basedOn w:val="Zadanifontodlomka"/>
    <w:link w:val="Naslov1"/>
    <w:uiPriority w:val="9"/>
    <w:rsid w:val="00D204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eza">
    <w:name w:val="Hyperlink"/>
    <w:basedOn w:val="Zadanifontodlomka"/>
    <w:uiPriority w:val="99"/>
    <w:unhideWhenUsed/>
    <w:rsid w:val="00D20456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D204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0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5407F2C7104C7FBF2FE29522035405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FDDF3A5-414A-4AE3-8AE7-896330B5811E}"/>
      </w:docPartPr>
      <w:docPartBody>
        <w:p w:rsidR="002D572F" w:rsidRDefault="002D572F" w:rsidP="002D572F">
          <w:pPr>
            <w:pStyle w:val="7E5407F2C7104C7FBF2FE29522035405"/>
          </w:pPr>
          <w:r w:rsidRPr="007F0F69">
            <w:rPr>
              <w:rStyle w:val="Tekstrezerviranogmjesta"/>
              <w:sz w:val="18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572F"/>
    <w:rsid w:val="002D572F"/>
    <w:rsid w:val="007540AC"/>
    <w:rsid w:val="00A751C7"/>
    <w:rsid w:val="00B83915"/>
    <w:rsid w:val="00BE29B8"/>
    <w:rsid w:val="00DE6D71"/>
    <w:rsid w:val="00F2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2D572F"/>
    <w:rPr>
      <w:color w:val="808080"/>
    </w:rPr>
  </w:style>
  <w:style w:type="paragraph" w:customStyle="1" w:styleId="7E5407F2C7104C7FBF2FE29522035405">
    <w:name w:val="7E5407F2C7104C7FBF2FE29522035405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79FE8-7F5D-4263-80EF-31ACF83B3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ZOPUG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ršić</dc:creator>
  <cp:keywords/>
  <dc:description/>
  <cp:lastModifiedBy>Una Mršić</cp:lastModifiedBy>
  <cp:revision>8</cp:revision>
  <cp:lastPrinted>2017-09-12T08:38:00Z</cp:lastPrinted>
  <dcterms:created xsi:type="dcterms:W3CDTF">2020-08-11T09:09:00Z</dcterms:created>
  <dcterms:modified xsi:type="dcterms:W3CDTF">2024-02-21T07:39:00Z</dcterms:modified>
</cp:coreProperties>
</file>